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5" w:name="Xe98e843148ec86ab7cee794b6cf6aab5e5ec45d"/>
    <w:p>
      <w:pPr>
        <w:pStyle w:val="Heading1"/>
      </w:pPr>
      <w:r>
        <w:t xml:space="preserve">Cover Letter for Veterinarian Position in Belgium Brussels</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r>
        <w:br/>
      </w:r>
      <w:r>
        <w:t xml:space="preserve">At the forefront of my career as a Veterinarian, I am writing to express my enthusiastic interest in the opportunity to contribute my expertise and passion for animal care to your esteemed organization in Belgium Brussels. With over [X years] of experience in veterinary medicine, a deep commitment to compassionate care, and a strong alignment with the values of clinical excellence and community service, I am eager to bring my skills to a dynamic clinic or institution in this vibrant European city.</w:t>
      </w:r>
    </w:p>
    <w:bookmarkStart w:id="20" w:name="professional-background-and-expertise"/>
    <w:p>
      <w:pPr>
        <w:pStyle w:val="Heading2"/>
      </w:pPr>
      <w:r>
        <w:t xml:space="preserve">Professional Background and Expertise</w:t>
      </w:r>
    </w:p>
    <w:p>
      <w:pPr>
        <w:pStyle w:val="FirstParagraph"/>
      </w:pPr>
      <w:r>
        <w:t xml:space="preserve">As a dedicated Veterinarian, I have consistently prioritized the well-being of animals through meticulous clinical practice, innovative problem-solving, and unwavering dedication to lifelong learning. My career has been defined by a blend of hands-on experience in diverse settings, including small animal clinics, research facilities, and community health programs. This multifaceted background has equipped me with the ability to address a wide range of veterinary challenges while fostering trust with clients and colleagues alike.</w:t>
      </w:r>
    </w:p>
    <w:p>
      <w:pPr>
        <w:pStyle w:val="BodyText"/>
      </w:pPr>
      <w:r>
        <w:t xml:space="preserve">Throughout my professional journey, I have honed my skills in areas such as preventive care, diagnostic imaging, surgical procedures, and emergency medicine. My ability to communicate complex medical information clearly to pet owners has been a cornerstone of my practice. For instance, during [specific job or project], I led a team in implementing a comprehensive wellness program that reduced preventable health issues by 30% within the first year. This experience reinforced my belief that proactive care and education are essential to ensuring the longevity and quality of life for animals.</w:t>
      </w:r>
    </w:p>
    <w:bookmarkEnd w:id="20"/>
    <w:bookmarkStart w:id="21" w:name="why-belgium-brussels"/>
    <w:p>
      <w:pPr>
        <w:pStyle w:val="Heading2"/>
      </w:pPr>
      <w:r>
        <w:t xml:space="preserve">Why Belgium Brussels?</w:t>
      </w:r>
    </w:p>
    <w:p>
      <w:pPr>
        <w:pStyle w:val="FirstParagraph"/>
      </w:pPr>
      <w:r>
        <w:t xml:space="preserve">The opportunity to work as a Veterinarian in Belgium Brussels holds immense personal and professional significance. As a city renowned for its cultural richness, historical legacy, and modern infrastructure, Brussels offers a unique environment where veterinary medicine intersects with global standards of care. The region’s emphasis on animal welfare, coupled with its diverse population of pet owners and international clients, aligns perfectly with my goal to provide inclusive and high-quality services to all animals.</w:t>
      </w:r>
    </w:p>
    <w:p>
      <w:pPr>
        <w:pStyle w:val="BodyText"/>
      </w:pPr>
      <w:r>
        <w:t xml:space="preserve">Belgium Brussels is also home to a thriving network of veterinary professionals, research institutions, and collaborative initiatives that prioritize innovation in animal health. I am particularly drawn to the city’s commitment to sustainable practices and ethical treatment of animals, which resonates deeply with my own values. By joining a clinic or organization in this area, I aim to contribute to advancements in veterinary science while supporting the local community’s evolving needs.</w:t>
      </w:r>
    </w:p>
    <w:p>
      <w:pPr>
        <w:pStyle w:val="BodyText"/>
      </w:pPr>
      <w:r>
        <w:t xml:space="preserve">Moreover, Brussels’ strategic location as a hub for European organizations and international partnerships offers unique opportunities to engage with global veterinary challenges. Whether it involves collaborating on cross-border health initiatives or addressing the specific needs of exotic pets in an international city, I am eager to leverage my expertise in a setting that values both tradition and progress.</w:t>
      </w:r>
    </w:p>
    <w:bookmarkEnd w:id="21"/>
    <w:bookmarkStart w:id="22" w:name="alignment-with-your-organization"/>
    <w:p>
      <w:pPr>
        <w:pStyle w:val="Heading2"/>
      </w:pPr>
      <w:r>
        <w:t xml:space="preserve">Alignment with Your Organization</w:t>
      </w:r>
    </w:p>
    <w:p>
      <w:pPr>
        <w:pStyle w:val="FirstParagraph"/>
      </w:pPr>
      <w:r>
        <w:t xml:space="preserve">Your organization’s reputation for excellence in veterinary care and its dedication to [specific value, e.g., "community engagement" or "cutting-edge research"] has inspired me to apply for this position. I am particularly impressed by [mention a specific detail about the clinic or institution, such as their focus on holistic medicine, advanced diagnostic tools, or community outreach programs]. These qualities mirror my own philosophy of treating animals with empathy and precision while fostering a supportive environment for pet owners.</w:t>
      </w:r>
    </w:p>
    <w:p>
      <w:pPr>
        <w:pStyle w:val="BodyText"/>
      </w:pPr>
      <w:r>
        <w:t xml:space="preserve">In my previous role at [previous employer], I developed a strong track record of building long-term relationships with clients through personalized care and transparency. For example, I implemented a digital client portal that streamlined appointment scheduling and medical record access, resulting in higher satisfaction rates and improved efficiency. I am confident that my ability to adapt to new systems and processes will allow me to contribute effectively to your team from day one.</w:t>
      </w:r>
    </w:p>
    <w:bookmarkEnd w:id="22"/>
    <w:bookmarkStart w:id="23" w:name="personal-commitment-and-future-goals"/>
    <w:p>
      <w:pPr>
        <w:pStyle w:val="Heading2"/>
      </w:pPr>
      <w:r>
        <w:t xml:space="preserve">Personal Commitment and Future Goals</w:t>
      </w:r>
    </w:p>
    <w:p>
      <w:pPr>
        <w:pStyle w:val="FirstParagraph"/>
      </w:pPr>
      <w:r>
        <w:t xml:space="preserve">Beyond technical expertise, I bring a genuine passion for animal welfare and a deep respect for the human-animal bond. I believe that every animal deserves compassionate care, regardless of its species or background. This philosophy has guided my work in underserved communities, where I volunteered with local organizations to provide free veterinary services to low-income families and stray animals. These experiences have reinforced my belief that veterinary medicine is not just a profession but a calling.</w:t>
      </w:r>
    </w:p>
    <w:p>
      <w:pPr>
        <w:pStyle w:val="BodyText"/>
      </w:pPr>
      <w:r>
        <w:t xml:space="preserve">Looking ahead, I am committed to continuous growth in the field of veterinary science. I regularly attend conferences, participate in professional development courses, and stay updated on the latest advancements in areas such as telemedicine and regenerative therapies. My goal is to remain at the forefront of innovation while ensuring that my patients receive the most effective and humane treatments available.</w:t>
      </w:r>
    </w:p>
    <w:bookmarkEnd w:id="23"/>
    <w:bookmarkStart w:id="24" w:name="conclusion"/>
    <w:p>
      <w:pPr>
        <w:pStyle w:val="Heading2"/>
      </w:pPr>
      <w:r>
        <w:t xml:space="preserve">Conclusion</w:t>
      </w:r>
    </w:p>
    <w:p>
      <w:pPr>
        <w:pStyle w:val="FirstParagraph"/>
      </w:pPr>
      <w:r>
        <w:t xml:space="preserve">I am excited about the possibility of joining your team in Belgium Brussels and contributing to a practice that values excellence, compassion, and community. My experience, skills, and dedication to veterinary medicine make me an ideal candidate for this role. I would welcome the opportunity to discuss how my background aligns with your organization’s mission and goals.</w:t>
      </w:r>
    </w:p>
    <w:p>
      <w:pPr>
        <w:pStyle w:val="BodyText"/>
      </w:pPr>
      <w:r>
        <w:t xml:space="preserve">Thank you for considering my application. I look forward to the possibility of working together to advance the health and well-being of animals in Belgium Brussels.</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Belgium Brussels</dc:title>
  <dc:creator/>
  <dc:language>en</dc:language>
  <cp:keywords/>
  <dcterms:created xsi:type="dcterms:W3CDTF">2026-07-21T03:19:01Z</dcterms:created>
  <dcterms:modified xsi:type="dcterms:W3CDTF">2026-07-21T03:19:01Z</dcterms:modified>
</cp:coreProperties>
</file>

<file path=docProps/custom.xml><?xml version="1.0" encoding="utf-8"?>
<Properties xmlns="http://schemas.openxmlformats.org/officeDocument/2006/custom-properties" xmlns:vt="http://schemas.openxmlformats.org/officeDocument/2006/docPropsVTypes"/>
</file>